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F3EB5" w:rsidRPr="00600BEC" w:rsidRDefault="00B5764E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  <w:r w:rsidRPr="00600BEC">
        <w:rPr>
          <w:rFonts w:cs="B Nazanin" w:hint="cs"/>
          <w:sz w:val="40"/>
          <w:szCs w:val="40"/>
          <w:rtl/>
          <w:lang w:bidi="fa-IR"/>
        </w:rPr>
        <w:t>سند طراحی بازی (</w:t>
      </w:r>
      <w:r w:rsidRPr="00600BEC">
        <w:rPr>
          <w:rFonts w:cs="B Nazanin"/>
          <w:sz w:val="40"/>
          <w:szCs w:val="40"/>
          <w:lang w:bidi="fa-IR"/>
        </w:rPr>
        <w:t>GDD</w:t>
      </w:r>
      <w:r w:rsidRPr="00600BEC">
        <w:rPr>
          <w:rFonts w:cs="B Nazanin" w:hint="cs"/>
          <w:sz w:val="40"/>
          <w:szCs w:val="40"/>
          <w:rtl/>
          <w:lang w:bidi="fa-IR"/>
        </w:rPr>
        <w:t>)</w:t>
      </w:r>
      <w:r w:rsidR="00BC4845" w:rsidRPr="00600BEC">
        <w:rPr>
          <w:rFonts w:cs="B Nazanin"/>
          <w:sz w:val="40"/>
          <w:szCs w:val="40"/>
        </w:rPr>
        <w:br/>
      </w:r>
      <w:r w:rsidR="00286DE1" w:rsidRPr="00600BEC">
        <w:rPr>
          <w:rFonts w:cs="B Nazanin"/>
          <w:sz w:val="40"/>
          <w:szCs w:val="40"/>
        </w:rPr>
        <w:br/>
      </w:r>
      <w:r w:rsidR="00286DE1" w:rsidRPr="00600BEC">
        <w:rPr>
          <w:rFonts w:cs="B Nazanin" w:hint="cs"/>
          <w:sz w:val="48"/>
          <w:szCs w:val="48"/>
          <w:rtl/>
          <w:lang w:bidi="fa-IR"/>
        </w:rPr>
        <w:t>نام پروژه</w:t>
      </w:r>
    </w:p>
    <w:p w:rsidR="00286DE1" w:rsidRPr="00600BEC" w:rsidRDefault="00286DE1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286DE1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286DE1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286DE1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313ADF" w:rsidP="00286DE1">
      <w:pPr>
        <w:bidi/>
        <w:jc w:val="center"/>
        <w:rPr>
          <w:rFonts w:cs="B Nazanin"/>
          <w:sz w:val="40"/>
          <w:szCs w:val="40"/>
          <w:lang w:bidi="fa-IR"/>
        </w:rPr>
      </w:pPr>
      <w:r w:rsidRPr="00600BEC">
        <w:rPr>
          <w:rFonts w:cs="B Nazanin" w:hint="cs"/>
          <w:sz w:val="40"/>
          <w:szCs w:val="40"/>
          <w:rtl/>
          <w:lang w:bidi="fa-IR"/>
        </w:rPr>
        <w:t>(لوگو تیم - دلخواه)</w:t>
      </w:r>
    </w:p>
    <w:p w:rsidR="00286DE1" w:rsidRPr="00600BEC" w:rsidRDefault="00286DE1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286DE1" w:rsidP="00BC4845">
      <w:pPr>
        <w:bidi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286DE1" w:rsidP="00A13D91">
      <w:pPr>
        <w:bidi/>
        <w:rPr>
          <w:rFonts w:cs="B Nazanin"/>
          <w:sz w:val="40"/>
          <w:szCs w:val="40"/>
          <w:rtl/>
          <w:lang w:bidi="fa-IR"/>
        </w:rPr>
      </w:pPr>
    </w:p>
    <w:p w:rsidR="00A13D91" w:rsidRPr="00600BEC" w:rsidRDefault="00A13D91" w:rsidP="00A13D9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A13D91" w:rsidRPr="00600BEC" w:rsidRDefault="00A13D91" w:rsidP="00A13D91">
      <w:pPr>
        <w:bidi/>
        <w:jc w:val="center"/>
        <w:rPr>
          <w:rFonts w:cs="B Nazanin"/>
          <w:sz w:val="40"/>
          <w:szCs w:val="40"/>
          <w:rtl/>
          <w:lang w:bidi="fa-IR"/>
        </w:rPr>
      </w:pPr>
    </w:p>
    <w:p w:rsidR="00286DE1" w:rsidRPr="00600BEC" w:rsidRDefault="00BC4845" w:rsidP="00BC4845">
      <w:pPr>
        <w:bidi/>
        <w:jc w:val="center"/>
        <w:rPr>
          <w:rFonts w:cs="B Nazanin"/>
          <w:sz w:val="40"/>
          <w:szCs w:val="40"/>
          <w:rtl/>
          <w:lang w:bidi="fa-IR"/>
        </w:rPr>
      </w:pPr>
      <w:r w:rsidRPr="00600BEC">
        <w:rPr>
          <w:rFonts w:cs="B Nazanin" w:hint="cs"/>
          <w:sz w:val="40"/>
          <w:szCs w:val="40"/>
          <w:rtl/>
          <w:lang w:bidi="fa-IR"/>
        </w:rPr>
        <w:t>نسخه :</w:t>
      </w:r>
      <w:r w:rsidR="00043D57" w:rsidRPr="00600BEC">
        <w:rPr>
          <w:rFonts w:cs="B Nazanin" w:hint="cs"/>
          <w:sz w:val="40"/>
          <w:szCs w:val="40"/>
          <w:rtl/>
          <w:lang w:bidi="fa-IR"/>
        </w:rPr>
        <w:t xml:space="preserve"> (1.0)</w:t>
      </w:r>
    </w:p>
    <w:p w:rsidR="00286DE1" w:rsidRPr="00600BEC" w:rsidRDefault="00286DE1" w:rsidP="00286DE1">
      <w:pPr>
        <w:bidi/>
        <w:jc w:val="center"/>
        <w:rPr>
          <w:rFonts w:cs="B Nazanin"/>
          <w:sz w:val="40"/>
          <w:szCs w:val="40"/>
          <w:rtl/>
          <w:lang w:bidi="fa-IR"/>
        </w:rPr>
      </w:pPr>
      <w:r w:rsidRPr="00600BEC">
        <w:rPr>
          <w:rFonts w:cs="B Nazanin" w:hint="cs"/>
          <w:sz w:val="40"/>
          <w:szCs w:val="40"/>
          <w:rtl/>
          <w:lang w:bidi="fa-IR"/>
        </w:rPr>
        <w:t xml:space="preserve">تاریخ شروع </w:t>
      </w:r>
      <w:r w:rsidR="00BC4845" w:rsidRPr="00600BEC">
        <w:rPr>
          <w:rFonts w:cs="B Nazanin" w:hint="cs"/>
          <w:sz w:val="40"/>
          <w:szCs w:val="40"/>
          <w:rtl/>
          <w:lang w:bidi="fa-IR"/>
        </w:rPr>
        <w:t xml:space="preserve">پروژه </w:t>
      </w:r>
      <w:r w:rsidRPr="00600BEC">
        <w:rPr>
          <w:rFonts w:cs="B Nazanin" w:hint="cs"/>
          <w:sz w:val="40"/>
          <w:szCs w:val="40"/>
          <w:rtl/>
          <w:lang w:bidi="fa-IR"/>
        </w:rPr>
        <w:t>:</w:t>
      </w:r>
      <w:r w:rsidR="00043D57" w:rsidRPr="00600BEC">
        <w:rPr>
          <w:rFonts w:cs="B Nazanin" w:hint="cs"/>
          <w:sz w:val="40"/>
          <w:szCs w:val="40"/>
          <w:rtl/>
          <w:lang w:bidi="fa-IR"/>
        </w:rPr>
        <w:t xml:space="preserve"> (تاریخ)</w:t>
      </w:r>
    </w:p>
    <w:p w:rsidR="00B5764E" w:rsidRPr="00600BEC" w:rsidRDefault="00286DE1" w:rsidP="00A13D91">
      <w:pPr>
        <w:bidi/>
        <w:jc w:val="center"/>
        <w:rPr>
          <w:rFonts w:cs="B Nazanin"/>
          <w:sz w:val="40"/>
          <w:szCs w:val="40"/>
          <w:rtl/>
          <w:lang w:bidi="fa-IR"/>
        </w:rPr>
      </w:pPr>
      <w:r w:rsidRPr="00600BEC">
        <w:rPr>
          <w:rFonts w:cs="B Nazanin" w:hint="cs"/>
          <w:sz w:val="40"/>
          <w:szCs w:val="40"/>
          <w:rtl/>
          <w:lang w:bidi="fa-IR"/>
        </w:rPr>
        <w:t>تاریخ آخرین بروزرسانی :</w:t>
      </w:r>
      <w:r w:rsidR="00043D57" w:rsidRPr="00600BEC">
        <w:rPr>
          <w:rFonts w:cs="B Nazanin" w:hint="cs"/>
          <w:sz w:val="40"/>
          <w:szCs w:val="40"/>
          <w:rtl/>
          <w:lang w:bidi="fa-IR"/>
        </w:rPr>
        <w:t xml:space="preserve"> (تاریخ)</w:t>
      </w:r>
    </w:p>
    <w:p w:rsidR="00E83E61" w:rsidRPr="00E83E61" w:rsidRDefault="003A6618" w:rsidP="00E83E61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lastRenderedPageBreak/>
        <w:t xml:space="preserve">نمای کلی </w:t>
      </w:r>
      <w:r w:rsidR="0011785D" w:rsidRPr="00600BEC">
        <w:rPr>
          <w:rFonts w:cs="B Nazanin" w:hint="cs"/>
          <w:sz w:val="60"/>
          <w:szCs w:val="60"/>
          <w:rtl/>
          <w:lang w:bidi="fa-IR"/>
        </w:rPr>
        <w:t>پروژه</w:t>
      </w:r>
      <w:bookmarkStart w:id="0" w:name="_GoBack"/>
      <w:bookmarkEnd w:id="0"/>
    </w:p>
    <w:p w:rsidR="00E83E61" w:rsidRPr="00E83E61" w:rsidRDefault="00E83E61" w:rsidP="00E83E61">
      <w:pPr>
        <w:pStyle w:val="Title"/>
        <w:numPr>
          <w:ilvl w:val="0"/>
          <w:numId w:val="2"/>
        </w:numPr>
        <w:bidi/>
        <w:rPr>
          <w:rFonts w:cs="B Nazanin"/>
          <w:sz w:val="48"/>
          <w:szCs w:val="48"/>
          <w:rtl/>
          <w:lang w:bidi="fa-IR"/>
        </w:rPr>
      </w:pPr>
      <w:r>
        <w:rPr>
          <w:rFonts w:cs="B Nazanin" w:hint="cs"/>
          <w:sz w:val="48"/>
          <w:szCs w:val="48"/>
          <w:rtl/>
          <w:lang w:bidi="fa-IR"/>
        </w:rPr>
        <w:t>معرفی آسانسوری</w:t>
      </w:r>
    </w:p>
    <w:p w:rsidR="006D5CA1" w:rsidRPr="00600BEC" w:rsidRDefault="006D5CA1" w:rsidP="006D5CA1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(یک جمله در مورد بازی که مخاطب رو به خواندن ادامه سند نوشته شده ترغیب کند)</w:t>
      </w:r>
    </w:p>
    <w:p w:rsidR="004F2A41" w:rsidRPr="00600BEC" w:rsidRDefault="00BD5AC0" w:rsidP="004F2A41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(از ویکیپدیا ) : </w:t>
      </w:r>
      <w:r w:rsidR="004F2A41" w:rsidRPr="00600BEC">
        <w:rPr>
          <w:rFonts w:cs="B Nazanin"/>
          <w:sz w:val="28"/>
          <w:szCs w:val="28"/>
          <w:rtl/>
          <w:lang w:bidi="fa-IR"/>
        </w:rPr>
        <w:t>سخنران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آسانسو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(انگل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س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: </w:t>
      </w:r>
      <w:r w:rsidR="004F2A41" w:rsidRPr="00600BEC">
        <w:rPr>
          <w:rFonts w:cs="B Nazanin"/>
          <w:sz w:val="28"/>
          <w:szCs w:val="28"/>
          <w:lang w:bidi="fa-IR"/>
        </w:rPr>
        <w:t>Elevator pitch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)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ا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عرف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آسانسو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ا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عرف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س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ع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ا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ارائه آسانسو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نم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کل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از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ک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ده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حصول، سرو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س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پروژه،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ا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راه حل بهت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بر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ک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سئله است و فقط بر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شروع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ک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گفتگو طراح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شود</w:t>
      </w:r>
      <w:r w:rsidR="004F2A41" w:rsidRPr="00600BEC">
        <w:rPr>
          <w:rFonts w:cs="B Nazanin"/>
          <w:sz w:val="28"/>
          <w:szCs w:val="28"/>
          <w:rtl/>
          <w:lang w:bidi="fa-IR"/>
        </w:rPr>
        <w:t>. معرف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آسانسو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بر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جلب توجه س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ع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خاطب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ن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طراح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شود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تا آنها را متقاعد کن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د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که به آنچه م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خواه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د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بگو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د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توجه نم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ند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و بخواهند ب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شتر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در 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ن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مورد بشنوند. معمولاً زمان برا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ک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سخنران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آسانسور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را ب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ن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۳۰ ثان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ه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تا ۲ دق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قه</w:t>
      </w:r>
      <w:r w:rsidR="004F2A41" w:rsidRPr="00600BEC">
        <w:rPr>
          <w:rFonts w:cs="B Nazanin"/>
          <w:sz w:val="28"/>
          <w:szCs w:val="28"/>
          <w:rtl/>
          <w:lang w:bidi="fa-IR"/>
        </w:rPr>
        <w:t xml:space="preserve"> در نظر م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گ</w:t>
      </w:r>
      <w:r w:rsidR="004F2A41" w:rsidRPr="00600BEC">
        <w:rPr>
          <w:rFonts w:cs="B Nazanin" w:hint="cs"/>
          <w:sz w:val="28"/>
          <w:szCs w:val="28"/>
          <w:rtl/>
          <w:lang w:bidi="fa-IR"/>
        </w:rPr>
        <w:t>ی</w:t>
      </w:r>
      <w:r w:rsidR="004F2A41" w:rsidRPr="00600BEC">
        <w:rPr>
          <w:rFonts w:cs="B Nazanin" w:hint="eastAsia"/>
          <w:sz w:val="28"/>
          <w:szCs w:val="28"/>
          <w:rtl/>
          <w:lang w:bidi="fa-IR"/>
        </w:rPr>
        <w:t>رند</w:t>
      </w:r>
      <w:r w:rsidR="004F2A41" w:rsidRPr="00600BEC">
        <w:rPr>
          <w:rFonts w:cs="B Nazanin"/>
          <w:sz w:val="28"/>
          <w:szCs w:val="28"/>
          <w:rtl/>
          <w:lang w:bidi="fa-IR"/>
        </w:rPr>
        <w:t>.</w:t>
      </w:r>
    </w:p>
    <w:p w:rsidR="0011785D" w:rsidRPr="00E83E61" w:rsidRDefault="0011785D" w:rsidP="0011785D">
      <w:pPr>
        <w:pStyle w:val="Title"/>
        <w:numPr>
          <w:ilvl w:val="0"/>
          <w:numId w:val="2"/>
        </w:numPr>
        <w:bidi/>
        <w:rPr>
          <w:rFonts w:cs="B Nazanin"/>
          <w:sz w:val="48"/>
          <w:szCs w:val="48"/>
          <w:rtl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هدف پروژه</w:t>
      </w:r>
    </w:p>
    <w:p w:rsidR="007E0B48" w:rsidRPr="00600BEC" w:rsidRDefault="007E0B48" w:rsidP="007E0B48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هدف از ساخت این بازی چیه؟ درآمد زایی؟ بیان یک مفهوم یا ایده؟ تبلیغات یک محصول؟ (حداقل 2 پاراگراف)</w:t>
      </w:r>
    </w:p>
    <w:p w:rsidR="007E0B48" w:rsidRPr="00E83E61" w:rsidRDefault="007E0B48" w:rsidP="003850C0">
      <w:pPr>
        <w:pStyle w:val="Title"/>
        <w:numPr>
          <w:ilvl w:val="0"/>
          <w:numId w:val="2"/>
        </w:numPr>
        <w:bidi/>
        <w:rPr>
          <w:rFonts w:cs="B Nazanin"/>
          <w:sz w:val="48"/>
          <w:szCs w:val="48"/>
          <w:rtl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 xml:space="preserve">دلیل </w:t>
      </w:r>
      <w:r w:rsidR="003850C0" w:rsidRPr="00E83E61">
        <w:rPr>
          <w:rFonts w:cs="B Nazanin" w:hint="cs"/>
          <w:sz w:val="48"/>
          <w:szCs w:val="48"/>
          <w:rtl/>
          <w:lang w:bidi="fa-IR"/>
        </w:rPr>
        <w:t>ساخت</w:t>
      </w:r>
      <w:r w:rsidRPr="00E83E61">
        <w:rPr>
          <w:rFonts w:cs="B Nazanin" w:hint="cs"/>
          <w:sz w:val="48"/>
          <w:szCs w:val="48"/>
          <w:rtl/>
          <w:lang w:bidi="fa-IR"/>
        </w:rPr>
        <w:t xml:space="preserve"> این پروژه</w:t>
      </w:r>
    </w:p>
    <w:p w:rsidR="00956B89" w:rsidRPr="00600BEC" w:rsidRDefault="00956B89" w:rsidP="00956B89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دلایل به صورت موردی</w:t>
      </w:r>
    </w:p>
    <w:p w:rsidR="003850C0" w:rsidRPr="00600BEC" w:rsidRDefault="003850C0" w:rsidP="003850C0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موفقیت پروژه‌های مشابه در 2 سال اخیر در بازار ایران</w:t>
      </w:r>
    </w:p>
    <w:p w:rsidR="003850C0" w:rsidRPr="00600BEC" w:rsidRDefault="003850C0" w:rsidP="003850C0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امکان موفقیت در بازار بین المللی</w:t>
      </w:r>
    </w:p>
    <w:p w:rsidR="007E0B48" w:rsidRPr="00600BEC" w:rsidRDefault="003850C0" w:rsidP="003850C0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یادگیری ...</w:t>
      </w:r>
    </w:p>
    <w:p w:rsidR="0011785D" w:rsidRPr="00E83E61" w:rsidRDefault="0011785D" w:rsidP="0011785D">
      <w:pPr>
        <w:pStyle w:val="Title"/>
        <w:numPr>
          <w:ilvl w:val="0"/>
          <w:numId w:val="2"/>
        </w:numPr>
        <w:bidi/>
        <w:rPr>
          <w:rFonts w:cs="B Nazanin"/>
          <w:sz w:val="48"/>
          <w:szCs w:val="48"/>
          <w:rtl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مخاطب هدف</w:t>
      </w:r>
    </w:p>
    <w:p w:rsidR="0011785D" w:rsidRPr="00600BEC" w:rsidRDefault="003850C0" w:rsidP="0011785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سن مخاطبین بازی (به طور مثال 12 سال تا 18 سال)</w:t>
      </w:r>
    </w:p>
    <w:p w:rsidR="0011785D" w:rsidRPr="00600BEC" w:rsidRDefault="003850C0" w:rsidP="0011785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جنس مخاطبین بازی (کارمندان، افراد بازنشسته، زنان خانه دار)</w:t>
      </w:r>
    </w:p>
    <w:p w:rsidR="0011785D" w:rsidRPr="00600BEC" w:rsidRDefault="003850C0" w:rsidP="0011785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و ...</w:t>
      </w:r>
    </w:p>
    <w:p w:rsidR="0011785D" w:rsidRPr="00E83E61" w:rsidRDefault="0011785D" w:rsidP="00DD0088">
      <w:pPr>
        <w:pStyle w:val="Title"/>
        <w:numPr>
          <w:ilvl w:val="0"/>
          <w:numId w:val="2"/>
        </w:numPr>
        <w:bidi/>
        <w:rPr>
          <w:rFonts w:cs="B Nazanin"/>
          <w:sz w:val="48"/>
          <w:szCs w:val="48"/>
          <w:rtl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 xml:space="preserve">افراد و وظایف </w:t>
      </w:r>
    </w:p>
    <w:p w:rsidR="0002765D" w:rsidRPr="00600BEC" w:rsidRDefault="00F11218" w:rsidP="0002765D">
      <w:pPr>
        <w:pStyle w:val="ListParagraph"/>
        <w:numPr>
          <w:ilvl w:val="0"/>
          <w:numId w:val="4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برنامه نویس </w:t>
      </w:r>
      <w:r w:rsidR="00713FD9" w:rsidRPr="00600BEC">
        <w:rPr>
          <w:rFonts w:cs="B Nazanin" w:hint="cs"/>
          <w:sz w:val="28"/>
          <w:szCs w:val="28"/>
          <w:rtl/>
          <w:lang w:bidi="fa-IR"/>
        </w:rPr>
        <w:t xml:space="preserve">1 (نام) </w:t>
      </w:r>
    </w:p>
    <w:p w:rsidR="0002765D" w:rsidRPr="00600BEC" w:rsidRDefault="00713FD9" w:rsidP="0002765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lastRenderedPageBreak/>
        <w:t xml:space="preserve"> پیاده سازی </w:t>
      </w:r>
      <w:proofErr w:type="spellStart"/>
      <w:r w:rsidRPr="00600BEC">
        <w:rPr>
          <w:rFonts w:cs="B Nazanin"/>
          <w:sz w:val="28"/>
          <w:szCs w:val="28"/>
          <w:lang w:bidi="fa-IR"/>
        </w:rPr>
        <w:t>ui</w:t>
      </w:r>
      <w:proofErr w:type="spellEnd"/>
      <w:r w:rsidRPr="00600BEC">
        <w:rPr>
          <w:rFonts w:cs="B Nazanin" w:hint="cs"/>
          <w:sz w:val="28"/>
          <w:szCs w:val="28"/>
          <w:rtl/>
          <w:lang w:bidi="fa-IR"/>
        </w:rPr>
        <w:t xml:space="preserve"> و ... </w:t>
      </w:r>
    </w:p>
    <w:p w:rsidR="00713FD9" w:rsidRPr="00600BEC" w:rsidRDefault="00713FD9" w:rsidP="0002765D">
      <w:p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ایمیل : </w:t>
      </w:r>
    </w:p>
    <w:p w:rsidR="0002765D" w:rsidRPr="00600BEC" w:rsidRDefault="00713FD9" w:rsidP="009772C5">
      <w:pPr>
        <w:pStyle w:val="ListParagraph"/>
        <w:numPr>
          <w:ilvl w:val="0"/>
          <w:numId w:val="4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برنامه نویس 2 (نام) </w:t>
      </w:r>
    </w:p>
    <w:p w:rsidR="0002765D" w:rsidRPr="00600BEC" w:rsidRDefault="00713FD9" w:rsidP="0002765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پیاده سازی هسته بازی و ... </w:t>
      </w:r>
    </w:p>
    <w:p w:rsidR="00713FD9" w:rsidRPr="00600BEC" w:rsidRDefault="00713FD9" w:rsidP="0002765D">
      <w:p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ایمیل : </w:t>
      </w:r>
    </w:p>
    <w:p w:rsidR="00713FD9" w:rsidRPr="00600BEC" w:rsidRDefault="00713FD9" w:rsidP="00713FD9">
      <w:pPr>
        <w:pStyle w:val="ListParagraph"/>
        <w:numPr>
          <w:ilvl w:val="0"/>
          <w:numId w:val="4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طراح بازی (نام)</w:t>
      </w:r>
    </w:p>
    <w:p w:rsidR="0011785D" w:rsidRPr="00600BEC" w:rsidRDefault="00713FD9" w:rsidP="00713FD9">
      <w:pPr>
        <w:pStyle w:val="ListParagraph"/>
        <w:numPr>
          <w:ilvl w:val="0"/>
          <w:numId w:val="4"/>
        </w:num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و ...</w:t>
      </w:r>
      <w:r w:rsidR="0011785D" w:rsidRPr="00600BEC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9772C5" w:rsidRPr="00E83E61" w:rsidRDefault="00313ADF" w:rsidP="009772C5">
      <w:pPr>
        <w:pStyle w:val="Title"/>
        <w:numPr>
          <w:ilvl w:val="0"/>
          <w:numId w:val="2"/>
        </w:numPr>
        <w:bidi/>
        <w:rPr>
          <w:rFonts w:cs="B Nazanin"/>
          <w:sz w:val="48"/>
          <w:szCs w:val="48"/>
          <w:rtl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میزان بزرگی پروژه</w:t>
      </w:r>
    </w:p>
    <w:p w:rsidR="00643E85" w:rsidRPr="00600BEC" w:rsidRDefault="00643E85" w:rsidP="009772C5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هزینه :</w:t>
      </w:r>
    </w:p>
    <w:p w:rsidR="00643E85" w:rsidRPr="00600BEC" w:rsidRDefault="00643E85" w:rsidP="009772C5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زمان مورد نیاز :</w:t>
      </w:r>
    </w:p>
    <w:p w:rsidR="00643E85" w:rsidRPr="00600BEC" w:rsidRDefault="00643E85" w:rsidP="009772C5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و ...</w:t>
      </w:r>
    </w:p>
    <w:p w:rsidR="00CB268C" w:rsidRPr="00600BEC" w:rsidRDefault="00CB268C" w:rsidP="00CB268C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t>نمای کلی بازی</w:t>
      </w:r>
    </w:p>
    <w:p w:rsidR="009772C5" w:rsidRPr="00E83E61" w:rsidRDefault="00CB268C" w:rsidP="009772C5">
      <w:pPr>
        <w:pStyle w:val="ListParagraph"/>
        <w:numPr>
          <w:ilvl w:val="0"/>
          <w:numId w:val="6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 xml:space="preserve">تم 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 xml:space="preserve">و محیط </w:t>
      </w:r>
      <w:r w:rsidRPr="00E83E61">
        <w:rPr>
          <w:rFonts w:cs="B Nazanin" w:hint="cs"/>
          <w:sz w:val="48"/>
          <w:szCs w:val="48"/>
          <w:rtl/>
          <w:lang w:bidi="fa-IR"/>
        </w:rPr>
        <w:t>بازی</w:t>
      </w:r>
      <w:r w:rsidR="00F11218" w:rsidRPr="00E83E61">
        <w:rPr>
          <w:rFonts w:cs="B Nazanin" w:hint="cs"/>
          <w:sz w:val="48"/>
          <w:szCs w:val="48"/>
          <w:rtl/>
          <w:lang w:bidi="fa-IR"/>
        </w:rPr>
        <w:t xml:space="preserve"> </w:t>
      </w:r>
    </w:p>
    <w:p w:rsidR="00CB268C" w:rsidRPr="00600BEC" w:rsidRDefault="00F11218" w:rsidP="009772C5">
      <w:pPr>
        <w:bidi/>
        <w:ind w:left="360"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(بازی تو محیط سایپرپانک، قدیم ایران، آینده با موجودات فضایی، لات و ...)</w:t>
      </w:r>
    </w:p>
    <w:p w:rsidR="009772C5" w:rsidRPr="00E83E61" w:rsidRDefault="00CB268C" w:rsidP="009772C5">
      <w:pPr>
        <w:pStyle w:val="ListParagraph"/>
        <w:numPr>
          <w:ilvl w:val="0"/>
          <w:numId w:val="6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ژانر بازی</w:t>
      </w:r>
    </w:p>
    <w:p w:rsidR="00CB268C" w:rsidRPr="00600BEC" w:rsidRDefault="008A269B" w:rsidP="009772C5">
      <w:pPr>
        <w:bidi/>
        <w:ind w:left="360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وضیح در مورد ژانر بازی</w:t>
      </w:r>
      <w:r w:rsidR="00F11218" w:rsidRPr="00600BEC">
        <w:rPr>
          <w:rFonts w:cs="B Nazanin" w:hint="cs"/>
          <w:sz w:val="28"/>
          <w:szCs w:val="28"/>
          <w:rtl/>
          <w:lang w:bidi="fa-IR"/>
        </w:rPr>
        <w:t xml:space="preserve"> (بازی معمایی و ...)</w:t>
      </w:r>
    </w:p>
    <w:p w:rsidR="009772C5" w:rsidRPr="00E83E61" w:rsidRDefault="00CB268C" w:rsidP="009772C5">
      <w:pPr>
        <w:pStyle w:val="ListParagraph"/>
        <w:numPr>
          <w:ilvl w:val="0"/>
          <w:numId w:val="6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خلاصه مکانیک‌های اصلی بازی</w:t>
      </w:r>
    </w:p>
    <w:p w:rsidR="00CB268C" w:rsidRPr="00600BEC" w:rsidRDefault="00F11218" w:rsidP="009772C5">
      <w:pPr>
        <w:bidi/>
        <w:ind w:left="360"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 (به صورت موردی اصلی ها نوشته بشه)</w:t>
      </w:r>
      <w:r w:rsidR="009772C5" w:rsidRPr="00600BEC">
        <w:rPr>
          <w:rFonts w:cs="B Nazanin" w:hint="cs"/>
          <w:sz w:val="28"/>
          <w:szCs w:val="28"/>
          <w:rtl/>
          <w:lang w:bidi="fa-IR"/>
        </w:rPr>
        <w:t xml:space="preserve"> </w:t>
      </w:r>
    </w:p>
    <w:p w:rsidR="009772C5" w:rsidRPr="00600BEC" w:rsidRDefault="009772C5" w:rsidP="009772C5">
      <w:pPr>
        <w:bidi/>
        <w:ind w:left="360"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به طور مثال :</w:t>
      </w:r>
    </w:p>
    <w:p w:rsidR="00932E6C" w:rsidRPr="00600BEC" w:rsidRDefault="00932E6C" w:rsidP="00932E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بازیکن با کلیدهای چپ و راست به در محیط حرکت میکند</w:t>
      </w:r>
    </w:p>
    <w:p w:rsidR="00932E6C" w:rsidRPr="00600BEC" w:rsidRDefault="00932E6C" w:rsidP="00932E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lastRenderedPageBreak/>
        <w:t>بازیکن توانایی پریدن دارد</w:t>
      </w:r>
    </w:p>
    <w:p w:rsidR="009772C5" w:rsidRPr="00600BEC" w:rsidRDefault="00932E6C" w:rsidP="00932E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بازیکن با دریافت سکه، امتیاز به دست می آورد</w:t>
      </w:r>
    </w:p>
    <w:p w:rsidR="00AD4B80" w:rsidRPr="00600BEC" w:rsidRDefault="00AD4B80" w:rsidP="00AD4B80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بازیکن با گرفتن پاورآپ، توانایی تیراندازی پیدا میکند</w:t>
      </w:r>
    </w:p>
    <w:p w:rsidR="00932E6C" w:rsidRPr="00600BEC" w:rsidRDefault="00932E6C" w:rsidP="00932E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اگر بازیکن به دشمن برخورد کند یا به فضای خالی بیفتد، بازی را باخته است</w:t>
      </w:r>
    </w:p>
    <w:p w:rsidR="00932E6C" w:rsidRDefault="00932E6C" w:rsidP="00932E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بازیکن با رسیدن به پرچم پایان، پیروز بازی می</w:t>
      </w:r>
      <w:r w:rsidRPr="00600BEC">
        <w:rPr>
          <w:rFonts w:cs="Calibri"/>
          <w:sz w:val="28"/>
          <w:szCs w:val="28"/>
          <w:cs/>
          <w:lang w:bidi="fa-IR"/>
        </w:rPr>
        <w:t>‎</w:t>
      </w:r>
      <w:r w:rsidRPr="00600BEC">
        <w:rPr>
          <w:rFonts w:cs="B Nazanin" w:hint="cs"/>
          <w:sz w:val="28"/>
          <w:szCs w:val="28"/>
          <w:rtl/>
          <w:lang w:bidi="fa-IR"/>
        </w:rPr>
        <w:t>شود</w:t>
      </w:r>
    </w:p>
    <w:p w:rsidR="00DD403B" w:rsidRPr="00600BEC" w:rsidRDefault="00DD403B" w:rsidP="00DD403B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بازی سکوهای مختلفی وجود دارد که بازیکن می‌تواند بر روی آن ها حرکت کند</w:t>
      </w:r>
    </w:p>
    <w:p w:rsidR="00932E6C" w:rsidRPr="00600BEC" w:rsidRDefault="00932E6C" w:rsidP="00932E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و ...</w:t>
      </w:r>
    </w:p>
    <w:p w:rsidR="009772C5" w:rsidRPr="00E83E61" w:rsidRDefault="00CB268C" w:rsidP="009772C5">
      <w:pPr>
        <w:pStyle w:val="ListParagraph"/>
        <w:numPr>
          <w:ilvl w:val="0"/>
          <w:numId w:val="6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مدل درآمدی بازی</w:t>
      </w:r>
    </w:p>
    <w:p w:rsidR="00CB268C" w:rsidRPr="00600BEC" w:rsidRDefault="00313ADF" w:rsidP="009772C5">
      <w:pPr>
        <w:bidi/>
        <w:ind w:left="360"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 (پرداخت، تبلیغات، خرید درون برنامه ای، رایگان و ...)</w:t>
      </w:r>
    </w:p>
    <w:p w:rsidR="009772C5" w:rsidRPr="00E83E61" w:rsidRDefault="00CB268C" w:rsidP="009772C5">
      <w:pPr>
        <w:pStyle w:val="ListParagraph"/>
        <w:numPr>
          <w:ilvl w:val="0"/>
          <w:numId w:val="6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پلتفورم</w:t>
      </w:r>
      <w:r w:rsidR="009772C5" w:rsidRPr="00E83E61">
        <w:rPr>
          <w:rFonts w:cs="B Nazanin" w:hint="cs"/>
          <w:sz w:val="48"/>
          <w:szCs w:val="48"/>
          <w:rtl/>
          <w:lang w:bidi="fa-IR"/>
        </w:rPr>
        <w:t>‌‎ه</w:t>
      </w:r>
      <w:r w:rsidRPr="00E83E61">
        <w:rPr>
          <w:rFonts w:cs="B Nazanin" w:hint="cs"/>
          <w:sz w:val="48"/>
          <w:szCs w:val="48"/>
          <w:rtl/>
          <w:lang w:bidi="fa-IR"/>
        </w:rPr>
        <w:t>ا</w:t>
      </w:r>
    </w:p>
    <w:p w:rsidR="00CB268C" w:rsidRPr="00600BEC" w:rsidRDefault="00F11218" w:rsidP="007F6F0D">
      <w:pPr>
        <w:bidi/>
        <w:ind w:left="360"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(اندروید به صورت </w:t>
      </w:r>
      <w:r w:rsidR="007F6F0D" w:rsidRPr="00600BEC">
        <w:rPr>
          <w:rFonts w:cs="B Nazanin"/>
          <w:sz w:val="28"/>
          <w:szCs w:val="28"/>
          <w:lang w:bidi="fa-IR"/>
        </w:rPr>
        <w:t>portrait</w:t>
      </w:r>
      <w:r w:rsidR="007F6F0D" w:rsidRPr="00600BEC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600BEC">
        <w:rPr>
          <w:rFonts w:cs="B Nazanin" w:hint="cs"/>
          <w:sz w:val="28"/>
          <w:szCs w:val="28"/>
          <w:rtl/>
          <w:lang w:bidi="fa-IR"/>
        </w:rPr>
        <w:t xml:space="preserve">یا </w:t>
      </w:r>
      <w:r w:rsidR="00AD4B80" w:rsidRPr="00600BEC">
        <w:rPr>
          <w:rFonts w:cs="B Nazanin"/>
          <w:sz w:val="28"/>
          <w:szCs w:val="28"/>
          <w:lang w:bidi="fa-IR"/>
        </w:rPr>
        <w:t>landscape</w:t>
      </w:r>
      <w:r w:rsidR="00AD4B80" w:rsidRPr="00600BEC">
        <w:rPr>
          <w:rFonts w:cs="B Nazanin" w:hint="cs"/>
          <w:sz w:val="28"/>
          <w:szCs w:val="28"/>
          <w:rtl/>
          <w:lang w:bidi="fa-IR"/>
        </w:rPr>
        <w:t xml:space="preserve"> </w:t>
      </w:r>
      <w:r w:rsidRPr="00600BEC">
        <w:rPr>
          <w:rFonts w:cs="B Nazanin" w:hint="cs"/>
          <w:sz w:val="28"/>
          <w:szCs w:val="28"/>
          <w:rtl/>
          <w:lang w:bidi="fa-IR"/>
        </w:rPr>
        <w:t>یا ...)</w:t>
      </w:r>
    </w:p>
    <w:p w:rsidR="00ED40DA" w:rsidRPr="00E83E61" w:rsidRDefault="009772C5" w:rsidP="00ED40DA">
      <w:pPr>
        <w:pStyle w:val="ListParagraph"/>
        <w:numPr>
          <w:ilvl w:val="0"/>
          <w:numId w:val="6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 xml:space="preserve">کاراکترها </w:t>
      </w:r>
      <w:r w:rsidRPr="00E83E61">
        <w:rPr>
          <w:rFonts w:cs="B Nazanin"/>
          <w:sz w:val="48"/>
          <w:szCs w:val="48"/>
          <w:rtl/>
          <w:lang w:bidi="fa-IR"/>
        </w:rPr>
        <w:t xml:space="preserve"> </w:t>
      </w:r>
    </w:p>
    <w:p w:rsidR="00ED40DA" w:rsidRPr="00600BEC" w:rsidRDefault="00ED40DA" w:rsidP="00ED40DA">
      <w:pPr>
        <w:bidi/>
        <w:ind w:left="360"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(لیست کارکتر های بازی در این قسمت قرار می‌</w:t>
      </w:r>
      <w:r w:rsidRPr="00600BEC">
        <w:rPr>
          <w:rFonts w:cs="Calibri"/>
          <w:sz w:val="28"/>
          <w:szCs w:val="28"/>
          <w:cs/>
          <w:lang w:bidi="fa-IR"/>
        </w:rPr>
        <w:t>‎</w:t>
      </w:r>
      <w:r w:rsidRPr="00600BEC">
        <w:rPr>
          <w:rFonts w:cs="B Nazanin" w:hint="cs"/>
          <w:sz w:val="28"/>
          <w:szCs w:val="28"/>
          <w:rtl/>
          <w:lang w:bidi="fa-IR"/>
        </w:rPr>
        <w:t>گیرد، بهتر است یک عکس برای کاراکترها قرارداده شود (کیفیت عکس مهم نیست، میتواند نقاشی خیلی ساده باشد))</w:t>
      </w:r>
    </w:p>
    <w:p w:rsidR="00ED40DA" w:rsidRPr="00600BEC" w:rsidRDefault="00ED40DA" w:rsidP="00ED40D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ماریو : یک شخصیت قد کوتاه با سیبیل های بلند که ...</w:t>
      </w:r>
    </w:p>
    <w:p w:rsidR="00ED40DA" w:rsidRPr="00600BEC" w:rsidRDefault="00600BEC" w:rsidP="00600BEC">
      <w:pPr>
        <w:bidi/>
        <w:ind w:left="360"/>
        <w:jc w:val="center"/>
        <w:rPr>
          <w:rFonts w:cs="B Nazanin"/>
          <w:sz w:val="28"/>
          <w:szCs w:val="28"/>
          <w:lang w:bidi="fa-IR"/>
        </w:rPr>
      </w:pPr>
      <w:r w:rsidRPr="00600BEC">
        <w:rPr>
          <w:rFonts w:cs="B Nazanin"/>
          <w:noProof/>
          <w:sz w:val="28"/>
          <w:szCs w:val="28"/>
          <w:rtl/>
        </w:rPr>
        <w:drawing>
          <wp:inline distT="0" distB="0" distL="0" distR="0">
            <wp:extent cx="1156335" cy="1776095"/>
            <wp:effectExtent l="0" t="0" r="5715" b="0"/>
            <wp:docPr id="1" name="Picture 1" descr="D:\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6335" cy="177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0BEC" w:rsidRPr="00600BEC" w:rsidRDefault="00ED40DA" w:rsidP="00ED40D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لوییجی : دوست ماریو است که لباس سبز رنگ می‌</w:t>
      </w:r>
      <w:r w:rsidRPr="00600BEC">
        <w:rPr>
          <w:rFonts w:cs="Calibri"/>
          <w:sz w:val="28"/>
          <w:szCs w:val="28"/>
          <w:cs/>
          <w:lang w:bidi="fa-IR"/>
        </w:rPr>
        <w:t>‎</w:t>
      </w:r>
      <w:r w:rsidRPr="00600BEC">
        <w:rPr>
          <w:rFonts w:cs="B Nazanin" w:hint="cs"/>
          <w:sz w:val="28"/>
          <w:szCs w:val="28"/>
          <w:rtl/>
          <w:lang w:bidi="fa-IR"/>
        </w:rPr>
        <w:t>پوشد و ...</w:t>
      </w:r>
    </w:p>
    <w:p w:rsidR="00ED40DA" w:rsidRPr="00600BEC" w:rsidRDefault="00600BEC" w:rsidP="00600BEC">
      <w:pPr>
        <w:pStyle w:val="ListParagraph"/>
        <w:bidi/>
        <w:jc w:val="center"/>
        <w:rPr>
          <w:rFonts w:cs="B Nazanin"/>
          <w:sz w:val="28"/>
          <w:szCs w:val="28"/>
          <w:lang w:bidi="fa-IR"/>
        </w:rPr>
      </w:pPr>
      <w:r w:rsidRPr="00600BEC">
        <w:rPr>
          <w:rFonts w:cs="B Nazanin"/>
          <w:sz w:val="28"/>
          <w:szCs w:val="28"/>
          <w:lang w:bidi="fa-IR"/>
        </w:rPr>
        <w:lastRenderedPageBreak/>
        <w:br/>
      </w:r>
      <w:r w:rsidR="00E83E61">
        <w:rPr>
          <w:rFonts w:cs="B Nazanin"/>
          <w:sz w:val="28"/>
          <w:szCs w:val="28"/>
          <w:lang w:bidi="fa-I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9.05pt;height:120.25pt">
            <v:imagedata r:id="rId6" o:title="download (1)"/>
          </v:shape>
        </w:pict>
      </w:r>
    </w:p>
    <w:p w:rsidR="00ED40DA" w:rsidRPr="00600BEC" w:rsidRDefault="00ED40DA" w:rsidP="00ED40D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پرنسس : دوست ماریو است که لباس صورتی رنگ دارد و ...</w:t>
      </w:r>
    </w:p>
    <w:p w:rsidR="00600BEC" w:rsidRPr="00600BEC" w:rsidRDefault="00600BEC" w:rsidP="00600BEC">
      <w:pPr>
        <w:bidi/>
        <w:ind w:left="360"/>
        <w:rPr>
          <w:rFonts w:cs="B Nazanin"/>
          <w:sz w:val="28"/>
          <w:szCs w:val="28"/>
          <w:lang w:bidi="fa-IR"/>
        </w:rPr>
      </w:pPr>
    </w:p>
    <w:p w:rsidR="00600BEC" w:rsidRPr="00600BEC" w:rsidRDefault="00E83E61" w:rsidP="00600BEC">
      <w:pPr>
        <w:bidi/>
        <w:ind w:left="360"/>
        <w:jc w:val="center"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pict>
          <v:shape id="_x0000_i1026" type="#_x0000_t75" style="width:60.1pt;height:120.25pt">
            <v:imagedata r:id="rId7" o:title="download (2)"/>
          </v:shape>
        </w:pict>
      </w:r>
    </w:p>
    <w:p w:rsidR="00ED40DA" w:rsidRPr="00600BEC" w:rsidRDefault="00ED40DA" w:rsidP="00ED40D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و ...</w:t>
      </w:r>
    </w:p>
    <w:p w:rsidR="00ED40DA" w:rsidRPr="00600BEC" w:rsidRDefault="00ED40DA" w:rsidP="00ED40DA">
      <w:pPr>
        <w:bidi/>
        <w:ind w:left="360"/>
        <w:rPr>
          <w:rFonts w:cs="B Nazanin"/>
          <w:sz w:val="28"/>
          <w:szCs w:val="28"/>
          <w:rtl/>
          <w:lang w:bidi="fa-IR"/>
        </w:rPr>
      </w:pPr>
    </w:p>
    <w:p w:rsidR="00956B89" w:rsidRPr="00600BEC" w:rsidRDefault="00956B89" w:rsidP="00956B89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t>داستان بازی</w:t>
      </w:r>
    </w:p>
    <w:p w:rsidR="00921C9B" w:rsidRPr="00600BEC" w:rsidRDefault="00921C9B" w:rsidP="00921C9B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اگر بازی داستان دارد، داستان بازی به صورت خلاصه و در چند پاراگراف توضیح داده شود. (در سند طراحی بازی نیازی نیست که تمام داستان بازی نوشته شود)</w:t>
      </w:r>
    </w:p>
    <w:p w:rsidR="00956B89" w:rsidRPr="00600BEC" w:rsidRDefault="00921C9B" w:rsidP="00D3790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ماریو به همراه پرنسس زندگی خوبی دارند، تا اینکه یک روز </w:t>
      </w:r>
      <w:r w:rsidRPr="00600BEC">
        <w:rPr>
          <w:rFonts w:cs="B Nazanin"/>
          <w:sz w:val="28"/>
          <w:szCs w:val="28"/>
          <w:lang w:bidi="fa-IR"/>
        </w:rPr>
        <w:t>bowser</w:t>
      </w:r>
      <w:r w:rsidRPr="00600BEC">
        <w:rPr>
          <w:rFonts w:cs="B Nazanin" w:hint="cs"/>
          <w:sz w:val="28"/>
          <w:szCs w:val="28"/>
          <w:rtl/>
          <w:lang w:bidi="fa-IR"/>
        </w:rPr>
        <w:t xml:space="preserve"> پرنسس را از خانه می‌دزد. ماریو به همراه لوییجی برای </w:t>
      </w:r>
      <w:r w:rsidR="00620A4E" w:rsidRPr="00600BEC">
        <w:rPr>
          <w:rFonts w:cs="B Nazanin" w:hint="cs"/>
          <w:sz w:val="28"/>
          <w:szCs w:val="28"/>
          <w:rtl/>
          <w:lang w:bidi="fa-IR"/>
        </w:rPr>
        <w:t>نجات پرنسس ...</w:t>
      </w:r>
    </w:p>
    <w:p w:rsidR="00D3790D" w:rsidRPr="00600BEC" w:rsidRDefault="003850C0" w:rsidP="00D3790D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t>صفحات و منوها</w:t>
      </w:r>
    </w:p>
    <w:p w:rsidR="00D3790D" w:rsidRPr="00600BEC" w:rsidRDefault="00D3790D" w:rsidP="00D3790D">
      <w:pPr>
        <w:bidi/>
        <w:rPr>
          <w:rFonts w:cs="B Nazanin"/>
          <w:sz w:val="28"/>
          <w:szCs w:val="28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>لیست منو های بازی به همراه یک عکس خیلی ساده از نحوه قرار گرفتن اجزا</w:t>
      </w:r>
    </w:p>
    <w:p w:rsidR="00D3790D" w:rsidRPr="00E83E61" w:rsidRDefault="00F11064" w:rsidP="00600BEC">
      <w:pPr>
        <w:pStyle w:val="ListParagraph"/>
        <w:numPr>
          <w:ilvl w:val="0"/>
          <w:numId w:val="7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lastRenderedPageBreak/>
        <w:t xml:space="preserve">منو 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>سازندگان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ر این صفحه اسامی سازندگان بازی نوشته شده است.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ین صفحه شامل دکمه خروج می شود.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600BEC" w:rsidRP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(عکس قرار داده شود)</w:t>
      </w:r>
    </w:p>
    <w:p w:rsidR="00600BEC" w:rsidRPr="00E83E61" w:rsidRDefault="00F11064" w:rsidP="00600BEC">
      <w:pPr>
        <w:pStyle w:val="ListParagraph"/>
        <w:numPr>
          <w:ilvl w:val="0"/>
          <w:numId w:val="7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 xml:space="preserve">منو 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>تنظیمات</w:t>
      </w:r>
    </w:p>
    <w:p w:rsidR="00600BEC" w:rsidRPr="00600BEC" w:rsidRDefault="00600BEC" w:rsidP="00600BEC">
      <w:pPr>
        <w:bidi/>
        <w:rPr>
          <w:rFonts w:cs="B Nazanin"/>
          <w:sz w:val="56"/>
          <w:szCs w:val="56"/>
          <w:rtl/>
          <w:lang w:bidi="fa-IR"/>
        </w:rPr>
      </w:pPr>
      <w:r w:rsidRPr="00600BEC">
        <w:rPr>
          <w:rFonts w:cs="B Nazanin" w:hint="cs"/>
          <w:sz w:val="28"/>
          <w:szCs w:val="28"/>
          <w:rtl/>
          <w:lang w:bidi="fa-IR"/>
        </w:rPr>
        <w:t xml:space="preserve">در این صفحه اسامی </w:t>
      </w:r>
      <w:r>
        <w:rPr>
          <w:rFonts w:cs="B Nazanin" w:hint="cs"/>
          <w:sz w:val="28"/>
          <w:szCs w:val="28"/>
          <w:rtl/>
          <w:lang w:bidi="fa-IR"/>
        </w:rPr>
        <w:t xml:space="preserve">تنظیمات </w:t>
      </w:r>
      <w:r w:rsidRPr="00600BEC">
        <w:rPr>
          <w:rFonts w:cs="B Nazanin" w:hint="cs"/>
          <w:sz w:val="28"/>
          <w:szCs w:val="28"/>
          <w:rtl/>
          <w:lang w:bidi="fa-IR"/>
        </w:rPr>
        <w:t xml:space="preserve">بازی </w:t>
      </w:r>
      <w:r>
        <w:rPr>
          <w:rFonts w:cs="B Nazanin" w:hint="cs"/>
          <w:sz w:val="28"/>
          <w:szCs w:val="28"/>
          <w:rtl/>
          <w:lang w:bidi="fa-IR"/>
        </w:rPr>
        <w:t>قرار داده شده است</w:t>
      </w:r>
      <w:r w:rsidRPr="00600BEC">
        <w:rPr>
          <w:rFonts w:cs="B Nazanin" w:hint="cs"/>
          <w:sz w:val="28"/>
          <w:szCs w:val="28"/>
          <w:rtl/>
          <w:lang w:bidi="fa-IR"/>
        </w:rPr>
        <w:t>.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ین صفحه شامل دکمه خروج، دکمه قطع و وصل صدا، دکمه پشتیبانی و ... می شود.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600BEC" w:rsidRP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(عکس قرار داده شود)</w:t>
      </w:r>
    </w:p>
    <w:p w:rsidR="00D3790D" w:rsidRPr="00E83E61" w:rsidRDefault="00F11064" w:rsidP="00600BEC">
      <w:pPr>
        <w:pStyle w:val="ListParagraph"/>
        <w:numPr>
          <w:ilvl w:val="0"/>
          <w:numId w:val="7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 xml:space="preserve">منو 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>پیروزی</w:t>
      </w:r>
    </w:p>
    <w:p w:rsidR="00600BEC" w:rsidRPr="00600BEC" w:rsidRDefault="00600BEC" w:rsidP="00600BEC">
      <w:pPr>
        <w:bidi/>
        <w:rPr>
          <w:rFonts w:cs="B Nazanin"/>
          <w:sz w:val="56"/>
          <w:szCs w:val="56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ین صفحه بعد از پیروز شدن بازیکن در مرحله نمایش داده می</w:t>
      </w:r>
      <w:r>
        <w:rPr>
          <w:rFonts w:cs="Calibri"/>
          <w:sz w:val="28"/>
          <w:szCs w:val="28"/>
          <w:cs/>
          <w:lang w:bidi="fa-IR"/>
        </w:rPr>
        <w:t>‎</w:t>
      </w:r>
      <w:r>
        <w:rPr>
          <w:rFonts w:cs="B Nazanin" w:hint="cs"/>
          <w:sz w:val="28"/>
          <w:szCs w:val="28"/>
          <w:rtl/>
          <w:lang w:bidi="fa-IR"/>
        </w:rPr>
        <w:t>شود</w:t>
      </w:r>
      <w:r w:rsidRPr="00600BEC">
        <w:rPr>
          <w:rFonts w:cs="B Nazanin" w:hint="cs"/>
          <w:sz w:val="28"/>
          <w:szCs w:val="28"/>
          <w:rtl/>
          <w:lang w:bidi="fa-IR"/>
        </w:rPr>
        <w:t>.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ین صفحه شامل 3 ستاره برای نمایش کیفیت پیروز، دکمه باشه برای بازگشت به صفحه اصلی و ... می شود.</w:t>
      </w:r>
    </w:p>
    <w:p w:rsidR="00600BEC" w:rsidRDefault="00600BEC" w:rsidP="00600BE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600BEC" w:rsidRPr="00F11064" w:rsidRDefault="00600BEC" w:rsidP="00F11064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(عکس قرار داده شود)</w:t>
      </w:r>
    </w:p>
    <w:p w:rsidR="00D3790D" w:rsidRPr="00E83E61" w:rsidRDefault="00F11064" w:rsidP="00600BEC">
      <w:pPr>
        <w:pStyle w:val="ListParagraph"/>
        <w:numPr>
          <w:ilvl w:val="0"/>
          <w:numId w:val="7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منو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 xml:space="preserve"> شکست</w:t>
      </w:r>
    </w:p>
    <w:p w:rsidR="00F11064" w:rsidRPr="00F11064" w:rsidRDefault="00DE0182" w:rsidP="00F11064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وضیحات صفحه شکست ...</w:t>
      </w:r>
    </w:p>
    <w:p w:rsidR="00F11064" w:rsidRPr="00F11064" w:rsidRDefault="00F11064" w:rsidP="00F11064">
      <w:pPr>
        <w:pStyle w:val="ListParagraph"/>
        <w:numPr>
          <w:ilvl w:val="0"/>
          <w:numId w:val="7"/>
        </w:numPr>
        <w:bidi/>
        <w:rPr>
          <w:rFonts w:cs="B Nazanin"/>
          <w:sz w:val="56"/>
          <w:szCs w:val="56"/>
          <w:rtl/>
          <w:lang w:bidi="fa-IR"/>
        </w:rPr>
      </w:pPr>
      <w:r>
        <w:rPr>
          <w:rFonts w:cs="B Nazanin" w:hint="cs"/>
          <w:sz w:val="56"/>
          <w:szCs w:val="56"/>
          <w:rtl/>
          <w:lang w:bidi="fa-IR"/>
        </w:rPr>
        <w:t>و ...</w:t>
      </w:r>
    </w:p>
    <w:p w:rsidR="00D3790D" w:rsidRPr="00600BEC" w:rsidRDefault="00CB268C" w:rsidP="00D3790D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lastRenderedPageBreak/>
        <w:t>نحوه اجرای بازی</w:t>
      </w:r>
    </w:p>
    <w:p w:rsidR="00D3790D" w:rsidRPr="00E83E61" w:rsidRDefault="00D3790D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نحوه قرار گیری دوربین</w:t>
      </w:r>
    </w:p>
    <w:p w:rsidR="003C0F6C" w:rsidRPr="003C0F6C" w:rsidRDefault="003C0F6C" w:rsidP="003C0F6C">
      <w:pPr>
        <w:bidi/>
        <w:rPr>
          <w:rFonts w:cs="B Nazanin"/>
          <w:sz w:val="28"/>
          <w:szCs w:val="28"/>
          <w:rtl/>
          <w:lang w:bidi="fa-IR"/>
        </w:rPr>
      </w:pPr>
      <w:r w:rsidRPr="003C0F6C">
        <w:rPr>
          <w:rFonts w:cs="B Nazanin" w:hint="cs"/>
          <w:sz w:val="28"/>
          <w:szCs w:val="28"/>
          <w:rtl/>
          <w:lang w:bidi="fa-IR"/>
        </w:rPr>
        <w:t xml:space="preserve">دوربین بازی به صورت </w:t>
      </w:r>
      <w:r w:rsidRPr="003C0F6C">
        <w:rPr>
          <w:rFonts w:cs="B Nazanin"/>
          <w:sz w:val="28"/>
          <w:szCs w:val="28"/>
          <w:lang w:bidi="fa-IR"/>
        </w:rPr>
        <w:t>TPS</w:t>
      </w:r>
      <w:r w:rsidRPr="003C0F6C">
        <w:rPr>
          <w:rFonts w:cs="B Nazanin" w:hint="cs"/>
          <w:sz w:val="28"/>
          <w:szCs w:val="28"/>
          <w:rtl/>
          <w:lang w:bidi="fa-IR"/>
        </w:rPr>
        <w:t xml:space="preserve"> است قرار می</w:t>
      </w:r>
      <w:r w:rsidRPr="003C0F6C">
        <w:rPr>
          <w:rFonts w:cs="Calibri"/>
          <w:sz w:val="28"/>
          <w:szCs w:val="28"/>
          <w:cs/>
          <w:lang w:bidi="fa-IR"/>
        </w:rPr>
        <w:t>‎</w:t>
      </w:r>
      <w:r w:rsidRPr="003C0F6C">
        <w:rPr>
          <w:rFonts w:cs="B Nazanin" w:hint="cs"/>
          <w:sz w:val="28"/>
          <w:szCs w:val="28"/>
          <w:rtl/>
          <w:lang w:bidi="fa-IR"/>
        </w:rPr>
        <w:t>گیرد. در زمان انجام معماها، دوربین بازی تغییر می‌</w:t>
      </w:r>
      <w:r w:rsidRPr="003C0F6C">
        <w:rPr>
          <w:rFonts w:cs="Calibri"/>
          <w:sz w:val="28"/>
          <w:szCs w:val="28"/>
          <w:cs/>
          <w:lang w:bidi="fa-IR"/>
        </w:rPr>
        <w:t>‎</w:t>
      </w:r>
      <w:r w:rsidRPr="003C0F6C">
        <w:rPr>
          <w:rFonts w:cs="B Nazanin" w:hint="cs"/>
          <w:sz w:val="28"/>
          <w:szCs w:val="28"/>
          <w:rtl/>
          <w:lang w:bidi="fa-IR"/>
        </w:rPr>
        <w:t>کند و به صورت ...</w:t>
      </w:r>
    </w:p>
    <w:p w:rsidR="00D3790D" w:rsidRPr="00E83E61" w:rsidRDefault="003C0F6C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کلید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>های کنترل بازی</w:t>
      </w:r>
    </w:p>
    <w:p w:rsidR="003C0F6C" w:rsidRPr="003C0F6C" w:rsidRDefault="003C0F6C" w:rsidP="003C0F6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لیست دکمه‌های بازی به همراه توضیح در مورد تاثیر آن. بهتر است در جدول نوشته شود.</w:t>
      </w:r>
    </w:p>
    <w:p w:rsidR="00D3790D" w:rsidRPr="00E83E61" w:rsidRDefault="003C0F6C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مود</w:t>
      </w:r>
      <w:r w:rsidR="00D3790D" w:rsidRPr="00E83E61">
        <w:rPr>
          <w:rFonts w:cs="B Nazanin" w:hint="cs"/>
          <w:sz w:val="48"/>
          <w:szCs w:val="48"/>
          <w:rtl/>
          <w:lang w:bidi="fa-IR"/>
        </w:rPr>
        <w:t>های مختلف بازی</w:t>
      </w:r>
    </w:p>
    <w:p w:rsidR="003C0F6C" w:rsidRPr="003C0F6C" w:rsidRDefault="003C0F6C" w:rsidP="003C0F6C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لیست مودهای بازی به همراه توضیح مختصر</w:t>
      </w:r>
    </w:p>
    <w:p w:rsidR="003C0F6C" w:rsidRPr="00600BEC" w:rsidRDefault="003C0F6C" w:rsidP="003C0F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PVP</w:t>
      </w:r>
      <w:r>
        <w:rPr>
          <w:rFonts w:cs="B Nazanin" w:hint="cs"/>
          <w:sz w:val="28"/>
          <w:szCs w:val="28"/>
          <w:rtl/>
          <w:lang w:bidi="fa-IR"/>
        </w:rPr>
        <w:t xml:space="preserve"> : در این مود، بازیکنان به صورت آنلاین و نوبتی با یکدیگر بازی می‌کنند و ...</w:t>
      </w:r>
    </w:p>
    <w:p w:rsidR="003C0F6C" w:rsidRPr="00600BEC" w:rsidRDefault="003C0F6C" w:rsidP="003C0F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lang w:bidi="fa-IR"/>
        </w:rPr>
        <w:t>PVE</w:t>
      </w:r>
      <w:r>
        <w:rPr>
          <w:rFonts w:cs="B Nazanin" w:hint="cs"/>
          <w:sz w:val="28"/>
          <w:szCs w:val="28"/>
          <w:rtl/>
          <w:lang w:bidi="fa-IR"/>
        </w:rPr>
        <w:t xml:space="preserve"> : در این مود، بازیکنان با هوش مصنوعی و بدون نیاز به اینترنت ...</w:t>
      </w:r>
    </w:p>
    <w:p w:rsidR="003C0F6C" w:rsidRPr="003C0F6C" w:rsidRDefault="003C0F6C" w:rsidP="003C0F6C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2A36EE" w:rsidRPr="00E83E61" w:rsidRDefault="00D3790D" w:rsidP="002A36EE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تعداد بازیکنان بازی</w:t>
      </w:r>
    </w:p>
    <w:p w:rsidR="002A36EE" w:rsidRPr="002A36EE" w:rsidRDefault="002A36EE" w:rsidP="002A36EE">
      <w:p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وضیح در مورد تعداد بازیکنان بازی، به طور مثال بازی 4 نفره است یا دو نفره یا ...</w:t>
      </w:r>
    </w:p>
    <w:p w:rsidR="00D3790D" w:rsidRPr="00E83E61" w:rsidRDefault="00D3790D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E83E61">
        <w:rPr>
          <w:rFonts w:cs="B Nazanin" w:hint="cs"/>
          <w:sz w:val="48"/>
          <w:szCs w:val="48"/>
          <w:rtl/>
          <w:lang w:bidi="fa-IR"/>
        </w:rPr>
        <w:t>زمان اجرای بازی</w:t>
      </w:r>
    </w:p>
    <w:p w:rsidR="007D17C3" w:rsidRPr="007D17C3" w:rsidRDefault="007D17C3" w:rsidP="007D17C3">
      <w:pPr>
        <w:bidi/>
        <w:rPr>
          <w:rFonts w:cs="B Nazanin"/>
          <w:sz w:val="28"/>
          <w:szCs w:val="28"/>
          <w:rtl/>
          <w:lang w:bidi="fa-IR"/>
        </w:rPr>
      </w:pPr>
      <w:r w:rsidRPr="007D17C3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 xml:space="preserve">میزان اجرای بازی، به طور مثال این بازی از حدود 20 تا 30 ساعت زمان نیاز دارد تا بازیکن به انتهای بازی برسد و </w:t>
      </w:r>
      <w:r w:rsidRPr="007D17C3">
        <w:rPr>
          <w:rFonts w:cs="B Nazanin" w:hint="cs"/>
          <w:sz w:val="28"/>
          <w:szCs w:val="28"/>
          <w:rtl/>
          <w:lang w:bidi="fa-IR"/>
        </w:rPr>
        <w:t>...</w:t>
      </w:r>
    </w:p>
    <w:p w:rsidR="00D3790D" w:rsidRPr="00A34800" w:rsidRDefault="009C04CA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>
        <w:rPr>
          <w:rFonts w:cs="B Nazanin" w:hint="cs"/>
          <w:sz w:val="48"/>
          <w:szCs w:val="48"/>
          <w:rtl/>
          <w:lang w:bidi="fa-IR"/>
        </w:rPr>
        <w:t>آیتم‌های قدرت (پاورآپ)</w:t>
      </w:r>
    </w:p>
    <w:p w:rsidR="00BE14BF" w:rsidRPr="00BE14BF" w:rsidRDefault="00BE14BF" w:rsidP="00BE14BF">
      <w:pPr>
        <w:bidi/>
        <w:rPr>
          <w:rFonts w:cs="B Nazanin"/>
          <w:sz w:val="28"/>
          <w:szCs w:val="28"/>
          <w:rtl/>
          <w:lang w:bidi="fa-IR"/>
        </w:rPr>
      </w:pPr>
      <w:r w:rsidRPr="00BE14BF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>آیتم</w:t>
      </w:r>
      <w:r>
        <w:rPr>
          <w:rFonts w:cs="Calibri"/>
          <w:sz w:val="28"/>
          <w:szCs w:val="28"/>
          <w:cs/>
          <w:lang w:bidi="fa-IR"/>
        </w:rPr>
        <w:t>‎</w:t>
      </w:r>
      <w:r>
        <w:rPr>
          <w:rFonts w:cs="B Nazanin" w:hint="cs"/>
          <w:sz w:val="28"/>
          <w:szCs w:val="28"/>
          <w:rtl/>
          <w:lang w:bidi="fa-IR"/>
        </w:rPr>
        <w:t>هایی که به بازیکن امکانات بهتر و بیشتری میدهد، به طور مثال :</w:t>
      </w:r>
    </w:p>
    <w:p w:rsidR="00BE14BF" w:rsidRPr="00600BEC" w:rsidRDefault="00BE14BF" w:rsidP="00BE14BF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قارچ : ماریو با دریافت قارچ، بزرگتر و قوی تر می شود و توانایی شکستن آجر را پیدا می‌کند</w:t>
      </w:r>
    </w:p>
    <w:p w:rsidR="00BE14BF" w:rsidRPr="00600BEC" w:rsidRDefault="00BE14BF" w:rsidP="00BE14BF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گل : ماریو با دریاف گل، توانیی تیراندازی پیدا می‌کند</w:t>
      </w:r>
    </w:p>
    <w:p w:rsidR="00BE14BF" w:rsidRPr="00BE14BF" w:rsidRDefault="00BE14BF" w:rsidP="00BE14BF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>و ...</w:t>
      </w:r>
    </w:p>
    <w:p w:rsidR="00D3790D" w:rsidRPr="00A34800" w:rsidRDefault="00BE14BF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مراحل</w:t>
      </w:r>
    </w:p>
    <w:p w:rsidR="00BE14BF" w:rsidRPr="00BE14BF" w:rsidRDefault="00BE14BF" w:rsidP="00BE14BF">
      <w:pPr>
        <w:bidi/>
        <w:rPr>
          <w:rFonts w:cs="B Nazanin"/>
          <w:sz w:val="28"/>
          <w:szCs w:val="28"/>
          <w:rtl/>
          <w:lang w:bidi="fa-IR"/>
        </w:rPr>
      </w:pPr>
      <w:r w:rsidRPr="00BE14BF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>مراحل بازی، به طور مثال :</w:t>
      </w:r>
    </w:p>
    <w:p w:rsidR="00BE14BF" w:rsidRPr="00600BEC" w:rsidRDefault="00BE14BF" w:rsidP="00BE14BF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رحله 1 شامل دشمنان نوع 1 و 2 است و میزان درجه سختی آسان دارد و ...</w:t>
      </w:r>
    </w:p>
    <w:p w:rsidR="00BE14BF" w:rsidRPr="00533770" w:rsidRDefault="00BE14BF" w:rsidP="00533770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D3790D" w:rsidRPr="00A34800" w:rsidRDefault="00D3790D" w:rsidP="003C0F6C">
      <w:pPr>
        <w:pStyle w:val="ListParagraph"/>
        <w:numPr>
          <w:ilvl w:val="0"/>
          <w:numId w:val="8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امتیاز ها</w:t>
      </w:r>
    </w:p>
    <w:p w:rsidR="00533770" w:rsidRPr="00BE14BF" w:rsidRDefault="00533770" w:rsidP="00533770">
      <w:pPr>
        <w:bidi/>
        <w:rPr>
          <w:rFonts w:cs="B Nazanin"/>
          <w:sz w:val="28"/>
          <w:szCs w:val="28"/>
          <w:rtl/>
          <w:lang w:bidi="fa-IR"/>
        </w:rPr>
      </w:pPr>
      <w:r w:rsidRPr="00BE14BF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>کارنسی‌های بازی و نحوه محسابه و دریافت آن، به طور مثال :</w:t>
      </w:r>
    </w:p>
    <w:p w:rsidR="00533770" w:rsidRPr="00600BEC" w:rsidRDefault="00533770" w:rsidP="00533770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proofErr w:type="spellStart"/>
      <w:proofErr w:type="gramStart"/>
      <w:r>
        <w:rPr>
          <w:rFonts w:cs="B Nazanin"/>
          <w:sz w:val="28"/>
          <w:szCs w:val="28"/>
          <w:lang w:bidi="fa-IR"/>
        </w:rPr>
        <w:t>Xp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:</w:t>
      </w:r>
      <w:proofErr w:type="gramEnd"/>
      <w:r>
        <w:rPr>
          <w:rFonts w:cs="B Nazanin" w:hint="cs"/>
          <w:sz w:val="28"/>
          <w:szCs w:val="28"/>
          <w:rtl/>
          <w:lang w:bidi="fa-IR"/>
        </w:rPr>
        <w:t xml:space="preserve"> بازیکن با رد کردن مرحله، با فرمول زیر </w:t>
      </w:r>
      <w:proofErr w:type="spellStart"/>
      <w:r>
        <w:rPr>
          <w:rFonts w:cs="B Nazanin"/>
          <w:sz w:val="28"/>
          <w:szCs w:val="28"/>
          <w:lang w:bidi="fa-IR"/>
        </w:rPr>
        <w:t>xp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دریافت می کند که این عدد باعث افزایش سطح بازیکن می شود.</w:t>
      </w:r>
    </w:p>
    <w:p w:rsidR="00533770" w:rsidRDefault="00533770" w:rsidP="00533770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سکه : سکه در داخل مراحل قابل دسترس است و ...</w:t>
      </w:r>
    </w:p>
    <w:p w:rsidR="00533770" w:rsidRPr="00533770" w:rsidRDefault="00533770" w:rsidP="00533770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313ADF" w:rsidRPr="00600BEC" w:rsidRDefault="00313ADF" w:rsidP="00313ADF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t>نیاز‌های بازی</w:t>
      </w:r>
    </w:p>
    <w:p w:rsidR="00E81E32" w:rsidRPr="00A34800" w:rsidRDefault="00313ADF" w:rsidP="00E81E32">
      <w:pPr>
        <w:pStyle w:val="ListParagraph"/>
        <w:numPr>
          <w:ilvl w:val="0"/>
          <w:numId w:val="9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دوبعدی</w:t>
      </w:r>
    </w:p>
    <w:p w:rsidR="00E81E32" w:rsidRDefault="00E81E32" w:rsidP="00E81E32">
      <w:pPr>
        <w:bidi/>
        <w:rPr>
          <w:rFonts w:cs="B Nazanin"/>
          <w:sz w:val="28"/>
          <w:szCs w:val="28"/>
          <w:rtl/>
          <w:lang w:bidi="fa-IR"/>
        </w:rPr>
      </w:pPr>
      <w:r w:rsidRPr="00E81E32">
        <w:rPr>
          <w:rFonts w:cs="B Nazanin" w:hint="cs"/>
          <w:sz w:val="28"/>
          <w:szCs w:val="28"/>
          <w:rtl/>
          <w:lang w:bidi="fa-IR"/>
        </w:rPr>
        <w:t>توضیح</w:t>
      </w:r>
      <w:r>
        <w:rPr>
          <w:rFonts w:cs="B Nazanin" w:hint="cs"/>
          <w:sz w:val="28"/>
          <w:szCs w:val="28"/>
          <w:rtl/>
          <w:lang w:bidi="fa-IR"/>
        </w:rPr>
        <w:t xml:space="preserve"> در مورد نیاز‌های دوبعدی بازی، به طور مثال :</w:t>
      </w:r>
    </w:p>
    <w:p w:rsidR="00E81E32" w:rsidRDefault="00E81E32" w:rsidP="00E81E3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آیکون باز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>: (توضیحات)</w:t>
      </w:r>
    </w:p>
    <w:p w:rsidR="00E81E32" w:rsidRDefault="00E81E32" w:rsidP="00E81E3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کاراکترها</w:t>
      </w:r>
    </w:p>
    <w:p w:rsidR="00E81E32" w:rsidRDefault="00E81E32" w:rsidP="00E81E3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سکو نوع 1</w:t>
      </w:r>
    </w:p>
    <w:p w:rsidR="00E81E32" w:rsidRDefault="00E81E32" w:rsidP="00E81E3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صویر سکه</w:t>
      </w:r>
    </w:p>
    <w:p w:rsidR="00E81E32" w:rsidRDefault="00E81E32" w:rsidP="00E81E3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دکمه‌های منو</w:t>
      </w:r>
    </w:p>
    <w:p w:rsidR="00E81E32" w:rsidRDefault="00E81E32" w:rsidP="00E81E3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3 مدل درخت</w:t>
      </w:r>
    </w:p>
    <w:p w:rsidR="00E81E32" w:rsidRPr="002D0D02" w:rsidRDefault="00E81E32" w:rsidP="002D0D0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313ADF" w:rsidRPr="00A34800" w:rsidRDefault="00313ADF" w:rsidP="003C0F6C">
      <w:pPr>
        <w:pStyle w:val="ListParagraph"/>
        <w:numPr>
          <w:ilvl w:val="0"/>
          <w:numId w:val="9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سه بعدی</w:t>
      </w:r>
    </w:p>
    <w:p w:rsidR="002D0D02" w:rsidRDefault="002D0D02" w:rsidP="002D0D02">
      <w:pPr>
        <w:bidi/>
        <w:rPr>
          <w:rFonts w:cs="B Nazanin"/>
          <w:sz w:val="28"/>
          <w:szCs w:val="28"/>
          <w:rtl/>
          <w:lang w:bidi="fa-IR"/>
        </w:rPr>
      </w:pPr>
      <w:r w:rsidRPr="002D0D02">
        <w:rPr>
          <w:rFonts w:cs="B Nazanin" w:hint="cs"/>
          <w:sz w:val="28"/>
          <w:szCs w:val="28"/>
          <w:rtl/>
          <w:lang w:bidi="fa-IR"/>
        </w:rPr>
        <w:lastRenderedPageBreak/>
        <w:t xml:space="preserve">توضیح در مورد نیاز‌های </w:t>
      </w:r>
      <w:r>
        <w:rPr>
          <w:rFonts w:cs="B Nazanin" w:hint="cs"/>
          <w:sz w:val="28"/>
          <w:szCs w:val="28"/>
          <w:rtl/>
          <w:lang w:bidi="fa-IR"/>
        </w:rPr>
        <w:t xml:space="preserve">سه‌بعدی </w:t>
      </w:r>
      <w:r w:rsidRPr="002D0D02">
        <w:rPr>
          <w:rFonts w:cs="B Nazanin" w:hint="cs"/>
          <w:sz w:val="28"/>
          <w:szCs w:val="28"/>
          <w:rtl/>
          <w:lang w:bidi="fa-IR"/>
        </w:rPr>
        <w:t>بازی، به طور مثال :</w:t>
      </w:r>
    </w:p>
    <w:p w:rsidR="002D0D02" w:rsidRDefault="002D0D02" w:rsidP="002D0D0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کاراکترها</w:t>
      </w:r>
    </w:p>
    <w:p w:rsidR="002D0D02" w:rsidRPr="002D0D02" w:rsidRDefault="002D0D02" w:rsidP="002D0D0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313ADF" w:rsidRPr="00A34800" w:rsidRDefault="00313ADF" w:rsidP="003C0F6C">
      <w:pPr>
        <w:pStyle w:val="ListParagraph"/>
        <w:numPr>
          <w:ilvl w:val="0"/>
          <w:numId w:val="9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صدا</w:t>
      </w:r>
    </w:p>
    <w:p w:rsidR="00BC1512" w:rsidRDefault="00A82159" w:rsidP="00BC1512">
      <w:pPr>
        <w:bidi/>
        <w:rPr>
          <w:rFonts w:cs="B Nazanin"/>
          <w:sz w:val="28"/>
          <w:szCs w:val="28"/>
          <w:rtl/>
          <w:lang w:bidi="fa-IR"/>
        </w:rPr>
      </w:pPr>
      <w:r w:rsidRPr="00A82159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>صداهای مورد نیاز در بازی</w:t>
      </w:r>
      <w:r w:rsidRPr="00A82159">
        <w:rPr>
          <w:rFonts w:cs="B Nazanin" w:hint="cs"/>
          <w:sz w:val="28"/>
          <w:szCs w:val="28"/>
          <w:rtl/>
          <w:lang w:bidi="fa-IR"/>
        </w:rPr>
        <w:t>، به طور مثال :</w:t>
      </w:r>
      <w:r w:rsidR="00BC1512" w:rsidRPr="00BC1512">
        <w:rPr>
          <w:rFonts w:cs="B Nazanin"/>
          <w:sz w:val="28"/>
          <w:szCs w:val="28"/>
          <w:rtl/>
          <w:lang w:bidi="fa-IR"/>
        </w:rPr>
        <w:t xml:space="preserve"> </w:t>
      </w:r>
    </w:p>
    <w:p w:rsidR="00BC1512" w:rsidRDefault="00BC1512" w:rsidP="00BC151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صدای دریافت سکه</w:t>
      </w:r>
    </w:p>
    <w:p w:rsidR="00BC1512" w:rsidRDefault="00BC1512" w:rsidP="00BC151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موزیک بازی</w:t>
      </w:r>
    </w:p>
    <w:p w:rsidR="00BC1512" w:rsidRDefault="00BC1512" w:rsidP="00BC151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صدای پیروز</w:t>
      </w:r>
    </w:p>
    <w:p w:rsidR="00BC1512" w:rsidRDefault="00BC1512" w:rsidP="00BC151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صدای برخورد با دشمن</w:t>
      </w:r>
    </w:p>
    <w:p w:rsidR="00BC1512" w:rsidRDefault="00BC1512" w:rsidP="00BC151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صدای تیراندازی </w:t>
      </w:r>
    </w:p>
    <w:p w:rsidR="005C42B2" w:rsidRDefault="005C42B2" w:rsidP="005C42B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صدای حرکت بازیکن</w:t>
      </w:r>
    </w:p>
    <w:p w:rsidR="00A82159" w:rsidRPr="00BC1512" w:rsidRDefault="00BC1512" w:rsidP="00BC151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</w:t>
      </w:r>
    </w:p>
    <w:p w:rsidR="00313ADF" w:rsidRPr="00A34800" w:rsidRDefault="00313ADF" w:rsidP="003C0F6C">
      <w:pPr>
        <w:pStyle w:val="ListParagraph"/>
        <w:numPr>
          <w:ilvl w:val="0"/>
          <w:numId w:val="9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کد</w:t>
      </w:r>
    </w:p>
    <w:p w:rsidR="005C42B2" w:rsidRDefault="005C42B2" w:rsidP="005C42B2">
      <w:pPr>
        <w:bidi/>
        <w:rPr>
          <w:rFonts w:cs="B Nazanin"/>
          <w:sz w:val="28"/>
          <w:szCs w:val="28"/>
          <w:rtl/>
          <w:lang w:bidi="fa-IR"/>
        </w:rPr>
      </w:pPr>
      <w:r w:rsidRPr="002D0D02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>کدهای اصلی که در بازی نوشته می‌شود به طور خلاصه، به طور مثال:</w:t>
      </w:r>
      <w:r w:rsidRPr="005C42B2">
        <w:rPr>
          <w:rFonts w:cs="B Nazanin"/>
          <w:sz w:val="28"/>
          <w:szCs w:val="28"/>
          <w:rtl/>
          <w:lang w:bidi="fa-IR"/>
        </w:rPr>
        <w:t xml:space="preserve"> </w:t>
      </w:r>
    </w:p>
    <w:p w:rsidR="005C42B2" w:rsidRDefault="005C42B2" w:rsidP="005C42B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کدهای مربوط به کاراکترها (حرکت و ...)</w:t>
      </w:r>
    </w:p>
    <w:p w:rsidR="005C42B2" w:rsidRDefault="005C42B2" w:rsidP="005C42B2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کدهای مربوط به ارتباط با سرور (به همراه توضیحات مختصر در مورد نحوه ارتباط و ...)</w:t>
      </w:r>
    </w:p>
    <w:p w:rsidR="005C42B2" w:rsidRPr="005C42B2" w:rsidRDefault="005C42B2" w:rsidP="005C42B2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کدهای مربوط به </w:t>
      </w:r>
      <w:r>
        <w:rPr>
          <w:rFonts w:cs="B Nazanin"/>
          <w:sz w:val="28"/>
          <w:szCs w:val="28"/>
          <w:lang w:bidi="fa-IR"/>
        </w:rPr>
        <w:t>NPC</w:t>
      </w:r>
      <w:r>
        <w:rPr>
          <w:rFonts w:cs="B Nazanin" w:hint="cs"/>
          <w:sz w:val="28"/>
          <w:szCs w:val="28"/>
          <w:rtl/>
          <w:lang w:bidi="fa-IR"/>
        </w:rPr>
        <w:t>ها (اجزای بازی که تحت کنترل بازیکن نیستند)</w:t>
      </w:r>
    </w:p>
    <w:p w:rsidR="00313ADF" w:rsidRPr="00A34800" w:rsidRDefault="00313ADF" w:rsidP="003C0F6C">
      <w:pPr>
        <w:pStyle w:val="ListParagraph"/>
        <w:numPr>
          <w:ilvl w:val="0"/>
          <w:numId w:val="9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انیمیشن</w:t>
      </w:r>
    </w:p>
    <w:p w:rsidR="004739AA" w:rsidRDefault="004739AA" w:rsidP="004739AA">
      <w:pPr>
        <w:bidi/>
        <w:rPr>
          <w:rFonts w:cs="B Nazanin"/>
          <w:sz w:val="28"/>
          <w:szCs w:val="28"/>
          <w:rtl/>
          <w:lang w:bidi="fa-IR"/>
        </w:rPr>
      </w:pPr>
      <w:r w:rsidRPr="004739AA">
        <w:rPr>
          <w:rFonts w:cs="B Nazanin" w:hint="cs"/>
          <w:sz w:val="28"/>
          <w:szCs w:val="28"/>
          <w:rtl/>
          <w:lang w:bidi="fa-IR"/>
        </w:rPr>
        <w:t xml:space="preserve">توضیح در مورد </w:t>
      </w:r>
      <w:r>
        <w:rPr>
          <w:rFonts w:cs="B Nazanin" w:hint="cs"/>
          <w:sz w:val="28"/>
          <w:szCs w:val="28"/>
          <w:rtl/>
          <w:lang w:bidi="fa-IR"/>
        </w:rPr>
        <w:t>انیمیشن‌های</w:t>
      </w:r>
      <w:r w:rsidRPr="004739AA">
        <w:rPr>
          <w:rFonts w:cs="B Nazanin" w:hint="cs"/>
          <w:sz w:val="28"/>
          <w:szCs w:val="28"/>
          <w:rtl/>
          <w:lang w:bidi="fa-IR"/>
        </w:rPr>
        <w:t xml:space="preserve"> مورد نیاز در بازی، به طور مثال :</w:t>
      </w:r>
      <w:r w:rsidRPr="004739AA">
        <w:rPr>
          <w:rFonts w:cs="B Nazanin"/>
          <w:sz w:val="28"/>
          <w:szCs w:val="28"/>
          <w:rtl/>
          <w:lang w:bidi="fa-IR"/>
        </w:rPr>
        <w:t xml:space="preserve"> </w:t>
      </w:r>
    </w:p>
    <w:p w:rsidR="004739AA" w:rsidRDefault="004739AA" w:rsidP="004739A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نیمیشن راه رفتن بازیکن</w:t>
      </w:r>
    </w:p>
    <w:p w:rsidR="004739AA" w:rsidRDefault="004739AA" w:rsidP="004739AA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انیمیشن‌های </w:t>
      </w:r>
      <w:r>
        <w:rPr>
          <w:rFonts w:cs="B Nazanin"/>
          <w:sz w:val="28"/>
          <w:szCs w:val="28"/>
          <w:lang w:bidi="fa-IR"/>
        </w:rPr>
        <w:t>NPC</w:t>
      </w:r>
      <w:r>
        <w:rPr>
          <w:rFonts w:cs="B Nazanin" w:hint="cs"/>
          <w:sz w:val="28"/>
          <w:szCs w:val="28"/>
          <w:rtl/>
          <w:lang w:bidi="fa-IR"/>
        </w:rPr>
        <w:t>ها</w:t>
      </w:r>
    </w:p>
    <w:p w:rsidR="004739AA" w:rsidRDefault="004739AA" w:rsidP="004739AA">
      <w:pPr>
        <w:pStyle w:val="ListParagraph"/>
        <w:numPr>
          <w:ilvl w:val="0"/>
          <w:numId w:val="5"/>
        </w:numPr>
        <w:bidi/>
        <w:rPr>
          <w:rFonts w:cs="B Nazanin" w:hint="cs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انیمیشن‌های محیط</w:t>
      </w:r>
    </w:p>
    <w:p w:rsidR="004739AA" w:rsidRPr="004739AA" w:rsidRDefault="004739AA" w:rsidP="004739AA">
      <w:pPr>
        <w:pStyle w:val="ListParagraph"/>
        <w:numPr>
          <w:ilvl w:val="0"/>
          <w:numId w:val="5"/>
        </w:numPr>
        <w:bidi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و ....</w:t>
      </w:r>
    </w:p>
    <w:p w:rsidR="002A626A" w:rsidRPr="00600BEC" w:rsidRDefault="00313ADF" w:rsidP="00D55740">
      <w:pPr>
        <w:pStyle w:val="Title"/>
        <w:numPr>
          <w:ilvl w:val="0"/>
          <w:numId w:val="1"/>
        </w:numPr>
        <w:bidi/>
        <w:rPr>
          <w:rFonts w:cs="B Nazanin"/>
          <w:sz w:val="60"/>
          <w:szCs w:val="60"/>
          <w:rtl/>
          <w:lang w:bidi="fa-IR"/>
        </w:rPr>
      </w:pPr>
      <w:r w:rsidRPr="00600BEC">
        <w:rPr>
          <w:rFonts w:cs="B Nazanin" w:hint="cs"/>
          <w:sz w:val="60"/>
          <w:szCs w:val="60"/>
          <w:rtl/>
          <w:lang w:bidi="fa-IR"/>
        </w:rPr>
        <w:lastRenderedPageBreak/>
        <w:t>زمان بندی</w:t>
      </w:r>
      <w:r w:rsidR="00F00D23">
        <w:rPr>
          <w:rFonts w:cs="B Nazanin" w:hint="cs"/>
          <w:sz w:val="60"/>
          <w:szCs w:val="60"/>
          <w:rtl/>
          <w:lang w:bidi="fa-IR"/>
        </w:rPr>
        <w:t xml:space="preserve"> و اطلاعات نسخه‌ها</w:t>
      </w:r>
    </w:p>
    <w:p w:rsidR="00D55740" w:rsidRPr="00A34800" w:rsidRDefault="00D55740" w:rsidP="003C0F6C">
      <w:pPr>
        <w:pStyle w:val="ListParagraph"/>
        <w:numPr>
          <w:ilvl w:val="0"/>
          <w:numId w:val="10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نسخه آلفا</w:t>
      </w:r>
    </w:p>
    <w:p w:rsidR="00F00D23" w:rsidRPr="00F00D23" w:rsidRDefault="00F00D23" w:rsidP="00F00D23">
      <w:pPr>
        <w:bidi/>
        <w:rPr>
          <w:rFonts w:cs="B Nazanin"/>
          <w:sz w:val="56"/>
          <w:szCs w:val="56"/>
          <w:rtl/>
          <w:lang w:bidi="fa-IR"/>
        </w:rPr>
      </w:pPr>
      <w:r w:rsidRPr="00BE14BF">
        <w:rPr>
          <w:rFonts w:cs="B Nazanin" w:hint="cs"/>
          <w:sz w:val="28"/>
          <w:szCs w:val="28"/>
          <w:rtl/>
          <w:lang w:bidi="fa-IR"/>
        </w:rPr>
        <w:t>توضیح در</w:t>
      </w:r>
      <w:r>
        <w:rPr>
          <w:rFonts w:cs="B Nazanin" w:hint="cs"/>
          <w:sz w:val="28"/>
          <w:szCs w:val="28"/>
          <w:rtl/>
          <w:lang w:bidi="fa-IR"/>
        </w:rPr>
        <w:t>مورد زمان انتشار و اطلاعات مربوط به نسخه آلفا</w:t>
      </w:r>
    </w:p>
    <w:p w:rsidR="00D55740" w:rsidRPr="00A34800" w:rsidRDefault="00D55740" w:rsidP="003C0F6C">
      <w:pPr>
        <w:pStyle w:val="ListParagraph"/>
        <w:numPr>
          <w:ilvl w:val="0"/>
          <w:numId w:val="10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نسخه بتا</w:t>
      </w:r>
    </w:p>
    <w:p w:rsidR="00F00D23" w:rsidRPr="00F00D23" w:rsidRDefault="00F00D23" w:rsidP="00F00D23">
      <w:pPr>
        <w:bidi/>
        <w:rPr>
          <w:rFonts w:cs="B Nazanin"/>
          <w:sz w:val="56"/>
          <w:szCs w:val="56"/>
          <w:rtl/>
          <w:lang w:bidi="fa-IR"/>
        </w:rPr>
      </w:pPr>
      <w:r w:rsidRPr="00F00D23">
        <w:rPr>
          <w:rFonts w:cs="B Nazanin" w:hint="cs"/>
          <w:sz w:val="28"/>
          <w:szCs w:val="28"/>
          <w:rtl/>
          <w:lang w:bidi="fa-IR"/>
        </w:rPr>
        <w:t xml:space="preserve">توضیح درمورد زمان انتشار و اطلاعات مربوط به نسخه </w:t>
      </w:r>
      <w:r>
        <w:rPr>
          <w:rFonts w:cs="B Nazanin" w:hint="cs"/>
          <w:sz w:val="28"/>
          <w:szCs w:val="28"/>
          <w:rtl/>
          <w:lang w:bidi="fa-IR"/>
        </w:rPr>
        <w:t>بتا</w:t>
      </w:r>
    </w:p>
    <w:p w:rsidR="00F00D23" w:rsidRPr="00A34800" w:rsidRDefault="00D55740" w:rsidP="00F00D23">
      <w:pPr>
        <w:pStyle w:val="ListParagraph"/>
        <w:numPr>
          <w:ilvl w:val="0"/>
          <w:numId w:val="10"/>
        </w:numPr>
        <w:bidi/>
        <w:rPr>
          <w:rFonts w:cs="B Nazanin"/>
          <w:sz w:val="48"/>
          <w:szCs w:val="48"/>
          <w:rtl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نسخه گلد</w:t>
      </w:r>
    </w:p>
    <w:p w:rsidR="00F00D23" w:rsidRPr="00F00D23" w:rsidRDefault="00F00D23" w:rsidP="00F00D23">
      <w:pPr>
        <w:bidi/>
        <w:rPr>
          <w:rFonts w:cs="B Nazanin"/>
          <w:sz w:val="56"/>
          <w:szCs w:val="56"/>
          <w:rtl/>
          <w:lang w:bidi="fa-IR"/>
        </w:rPr>
      </w:pPr>
      <w:r w:rsidRPr="00BE14BF">
        <w:rPr>
          <w:rFonts w:cs="B Nazanin" w:hint="cs"/>
          <w:sz w:val="28"/>
          <w:szCs w:val="28"/>
          <w:rtl/>
          <w:lang w:bidi="fa-IR"/>
        </w:rPr>
        <w:t>توضیح در</w:t>
      </w:r>
      <w:r>
        <w:rPr>
          <w:rFonts w:cs="B Nazanin" w:hint="cs"/>
          <w:sz w:val="28"/>
          <w:szCs w:val="28"/>
          <w:rtl/>
          <w:lang w:bidi="fa-IR"/>
        </w:rPr>
        <w:t>مورد زمان انتشار و اطلاعات مربوط به نسخه گلد</w:t>
      </w:r>
    </w:p>
    <w:p w:rsidR="00D55740" w:rsidRPr="00A34800" w:rsidRDefault="00D55740" w:rsidP="003C0F6C">
      <w:pPr>
        <w:pStyle w:val="ListParagraph"/>
        <w:numPr>
          <w:ilvl w:val="0"/>
          <w:numId w:val="10"/>
        </w:numPr>
        <w:bidi/>
        <w:rPr>
          <w:rFonts w:cs="B Nazanin"/>
          <w:sz w:val="48"/>
          <w:szCs w:val="48"/>
          <w:lang w:bidi="fa-IR"/>
        </w:rPr>
      </w:pPr>
      <w:r w:rsidRPr="00A34800">
        <w:rPr>
          <w:rFonts w:cs="B Nazanin" w:hint="cs"/>
          <w:sz w:val="48"/>
          <w:szCs w:val="48"/>
          <w:rtl/>
          <w:lang w:bidi="fa-IR"/>
        </w:rPr>
        <w:t>نسخه نهایی</w:t>
      </w:r>
    </w:p>
    <w:p w:rsidR="00F00D23" w:rsidRPr="00F00D23" w:rsidRDefault="00F00D23" w:rsidP="00131299">
      <w:pPr>
        <w:bidi/>
        <w:rPr>
          <w:rFonts w:cs="B Nazanin"/>
          <w:sz w:val="56"/>
          <w:szCs w:val="56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>ت</w:t>
      </w:r>
      <w:r w:rsidRPr="00F00D23">
        <w:rPr>
          <w:rFonts w:cs="B Nazanin" w:hint="cs"/>
          <w:sz w:val="28"/>
          <w:szCs w:val="28"/>
          <w:rtl/>
          <w:lang w:bidi="fa-IR"/>
        </w:rPr>
        <w:t xml:space="preserve">وضیح درمورد زمان انتشار و اطلاعات مربوط به نسخه </w:t>
      </w:r>
      <w:r>
        <w:rPr>
          <w:rFonts w:cs="B Nazanin" w:hint="cs"/>
          <w:sz w:val="28"/>
          <w:szCs w:val="28"/>
          <w:rtl/>
          <w:lang w:bidi="fa-IR"/>
        </w:rPr>
        <w:t>نهایی</w:t>
      </w:r>
    </w:p>
    <w:sectPr w:rsidR="00F00D23" w:rsidRPr="00F00D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D70B34"/>
    <w:multiLevelType w:val="hybridMultilevel"/>
    <w:tmpl w:val="DFBEFB0E"/>
    <w:lvl w:ilvl="0" w:tplc="04090005">
      <w:start w:val="1"/>
      <w:numFmt w:val="bullet"/>
      <w:lvlText w:val=""/>
      <w:lvlJc w:val="left"/>
      <w:pPr>
        <w:ind w:left="8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>
    <w:nsid w:val="05D73B5A"/>
    <w:multiLevelType w:val="hybridMultilevel"/>
    <w:tmpl w:val="5906CD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FE5D8A"/>
    <w:multiLevelType w:val="hybridMultilevel"/>
    <w:tmpl w:val="9BAC8B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1BCB020C"/>
    <w:multiLevelType w:val="hybridMultilevel"/>
    <w:tmpl w:val="867E3A2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D777E5"/>
    <w:multiLevelType w:val="hybridMultilevel"/>
    <w:tmpl w:val="A5D4251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E9E03CC"/>
    <w:multiLevelType w:val="hybridMultilevel"/>
    <w:tmpl w:val="8AC66E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5F7767"/>
    <w:multiLevelType w:val="hybridMultilevel"/>
    <w:tmpl w:val="D8804C5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F65D09"/>
    <w:multiLevelType w:val="hybridMultilevel"/>
    <w:tmpl w:val="C23852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B06325"/>
    <w:multiLevelType w:val="hybridMultilevel"/>
    <w:tmpl w:val="78F2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9EC1ADF"/>
    <w:multiLevelType w:val="hybridMultilevel"/>
    <w:tmpl w:val="1EAAA9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8"/>
  </w:num>
  <w:num w:numId="5">
    <w:abstractNumId w:val="5"/>
  </w:num>
  <w:num w:numId="6">
    <w:abstractNumId w:val="9"/>
  </w:num>
  <w:num w:numId="7">
    <w:abstractNumId w:val="4"/>
  </w:num>
  <w:num w:numId="8">
    <w:abstractNumId w:val="6"/>
  </w:num>
  <w:num w:numId="9">
    <w:abstractNumId w:val="7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MjM1sTSwMDK1sDBR0lEKTi0uzszPAykwqgUAZ2jftSwAAAA="/>
  </w:docVars>
  <w:rsids>
    <w:rsidRoot w:val="00127434"/>
    <w:rsid w:val="0002765D"/>
    <w:rsid w:val="00043D57"/>
    <w:rsid w:val="0011785D"/>
    <w:rsid w:val="00127434"/>
    <w:rsid w:val="00131299"/>
    <w:rsid w:val="00286DE1"/>
    <w:rsid w:val="002A36EE"/>
    <w:rsid w:val="002A626A"/>
    <w:rsid w:val="002D0D02"/>
    <w:rsid w:val="00313ADF"/>
    <w:rsid w:val="003850C0"/>
    <w:rsid w:val="003A6618"/>
    <w:rsid w:val="003C0F6C"/>
    <w:rsid w:val="004739AA"/>
    <w:rsid w:val="004F2A41"/>
    <w:rsid w:val="00533770"/>
    <w:rsid w:val="005C42B2"/>
    <w:rsid w:val="00600BEC"/>
    <w:rsid w:val="00620A4E"/>
    <w:rsid w:val="00643E85"/>
    <w:rsid w:val="00682BA7"/>
    <w:rsid w:val="006D5CA1"/>
    <w:rsid w:val="006F3EB5"/>
    <w:rsid w:val="00713FD9"/>
    <w:rsid w:val="007D17C3"/>
    <w:rsid w:val="007E0B48"/>
    <w:rsid w:val="007F6F0D"/>
    <w:rsid w:val="00824761"/>
    <w:rsid w:val="008A269B"/>
    <w:rsid w:val="00921C9B"/>
    <w:rsid w:val="00932E6C"/>
    <w:rsid w:val="00956B89"/>
    <w:rsid w:val="009772C5"/>
    <w:rsid w:val="009C04CA"/>
    <w:rsid w:val="00A13D91"/>
    <w:rsid w:val="00A34800"/>
    <w:rsid w:val="00A82159"/>
    <w:rsid w:val="00AD4B80"/>
    <w:rsid w:val="00B5764E"/>
    <w:rsid w:val="00BC1512"/>
    <w:rsid w:val="00BC4845"/>
    <w:rsid w:val="00BD5AC0"/>
    <w:rsid w:val="00BE14BF"/>
    <w:rsid w:val="00CB268C"/>
    <w:rsid w:val="00D3790D"/>
    <w:rsid w:val="00D55740"/>
    <w:rsid w:val="00DD0088"/>
    <w:rsid w:val="00DD403B"/>
    <w:rsid w:val="00DE0182"/>
    <w:rsid w:val="00E81E32"/>
    <w:rsid w:val="00E83E61"/>
    <w:rsid w:val="00ED40DA"/>
    <w:rsid w:val="00F00D23"/>
    <w:rsid w:val="00F11064"/>
    <w:rsid w:val="00F11218"/>
    <w:rsid w:val="00F942BE"/>
    <w:rsid w:val="00FA2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35C34B2-F5E9-4F8C-8D01-1E325D380C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A66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6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13A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0</Pages>
  <Words>829</Words>
  <Characters>473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teza rajabi</dc:creator>
  <cp:keywords/>
  <dc:description/>
  <cp:lastModifiedBy>morteza rajabi</cp:lastModifiedBy>
  <cp:revision>50</cp:revision>
  <dcterms:created xsi:type="dcterms:W3CDTF">2019-10-13T07:49:00Z</dcterms:created>
  <dcterms:modified xsi:type="dcterms:W3CDTF">2019-10-13T10:12:00Z</dcterms:modified>
</cp:coreProperties>
</file>